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11-13</w:t>
      </w:r>
      <w:r>
        <w:t xml:space="preserve"> </w:t>
      </w:r>
      <w:r>
        <w:t xml:space="preserve">06:11:39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b5e8dd1347891eacd858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11-13T06:11:45Z</dcterms:created>
  <dcterms:modified xsi:type="dcterms:W3CDTF">2023-11-13T06:11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11-13 06:11:39</vt:lpwstr>
  </property>
</Properties>
</file>